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21562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25912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23983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0354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88684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23400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8857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2107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9414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16195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1213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19555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18786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18656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320179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316984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19901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9274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7470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9140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6792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8100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1145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21696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ейдалиев Тагиетдин Ровшенович</dc:creator>
  <dc:language>ru-RU</dc:language>
  <cp:keywords/>
  <dcterms:created xsi:type="dcterms:W3CDTF">2024-09-02T07:28:49Z</dcterms:created>
  <dcterms:modified xsi:type="dcterms:W3CDTF">2024-09-02T07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